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0_pract-choice-by-gender-and-cond-b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prepare by condition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5/figs/fig00_pract-choice-by-gender-and-cond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prepare by condition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3_perc-task-gender-prac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the choice to practice on the task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5/figs/fig03_perc-task-gender-p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the choice to practice on the task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6_better-gender-guess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performance on the task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5/figs/fig06_better-gender-gu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performance on the task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4_perc-gen-gender-prac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eral gender differences in choice to practic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5/figs/fig04_perc-gen-gender-p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eral gender differences in choice to practic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1_pract-choice-by-gend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eral gender differences in choice to practic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5/figs/fig01_pract-choice-by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eral gender differences in choice to practic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5_perc-gender-comp-F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women’s preferences between the competitive tournament payment scheme and non-competitive piece-rate payment schem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5/figs/fig05_perc-gender-comp-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women’s preferences between the competitive tournament payment scheme and non-competitive piece-rate payment schem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7_perc-gender-comp-M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men’s preferences between the competitive tournament payment scheme and non-competitive piece-rate payment schem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5/figs/fig07_perc-gender-comp-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men’s preferences between the competitive tournament payment scheme and non-competitive piece-rate payment schem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2_perceived-prac-dev-by-gend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erceived practice deviation based on participant gender. Error bars represent standard errors - insert denominators for SE bars.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5/figs/fig02_perceived-prac-dev-by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ceived practice deviation based on participant gender. Error bars represent standard errors - insert denominators for SE bars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8T21:57:13Z</dcterms:created>
  <dcterms:modified xsi:type="dcterms:W3CDTF">2022-04-08T21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